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5AC4A086" w:rsidR="00705D42" w:rsidRPr="000B05B1" w:rsidRDefault="008C6105" w:rsidP="004609FD">
            <w:pPr>
              <w:suppressAutoHyphens/>
              <w:spacing w:after="0" w:line="240" w:lineRule="auto"/>
              <w:contextualSpacing/>
              <w:jc w:val="center"/>
              <w:rPr>
                <w:rFonts w:eastAsia="Times New Roman" w:cstheme="minorHAnsi"/>
                <w:b/>
                <w:bCs/>
              </w:rPr>
            </w:pPr>
            <w:r>
              <w:rPr>
                <w:rFonts w:eastAsia="Times New Roman" w:cstheme="minorHAnsi"/>
                <w:b/>
                <w:bCs/>
              </w:rPr>
              <w:t>July 21, 2024</w:t>
            </w:r>
          </w:p>
        </w:tc>
        <w:tc>
          <w:tcPr>
            <w:tcW w:w="2338" w:type="dxa"/>
            <w:tcMar>
              <w:left w:w="115" w:type="dxa"/>
              <w:right w:w="115" w:type="dxa"/>
            </w:tcMar>
          </w:tcPr>
          <w:p w14:paraId="3389EEA3" w14:textId="1B590A05" w:rsidR="00705D42" w:rsidRPr="000B05B1" w:rsidRDefault="008C6105" w:rsidP="004609FD">
            <w:pPr>
              <w:suppressAutoHyphens/>
              <w:spacing w:after="0" w:line="240" w:lineRule="auto"/>
              <w:contextualSpacing/>
              <w:jc w:val="center"/>
              <w:rPr>
                <w:rFonts w:eastAsia="Times New Roman" w:cstheme="minorHAnsi"/>
                <w:b/>
                <w:bCs/>
              </w:rPr>
            </w:pPr>
            <w:r>
              <w:rPr>
                <w:rFonts w:eastAsia="Times New Roman" w:cstheme="minorHAnsi"/>
                <w:b/>
                <w:bCs/>
              </w:rPr>
              <w:t>Lillian Martinez</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0C76EE0B" w:rsidR="531DB269" w:rsidRDefault="008C6105" w:rsidP="000B05B1">
      <w:pPr>
        <w:suppressAutoHyphens/>
        <w:spacing w:after="0" w:line="240" w:lineRule="auto"/>
        <w:contextualSpacing/>
        <w:rPr>
          <w:rFonts w:cstheme="minorHAnsi"/>
          <w:color w:val="000000" w:themeColor="text1"/>
        </w:rPr>
      </w:pPr>
      <w:r>
        <w:rPr>
          <w:rFonts w:cstheme="minorHAnsi"/>
          <w:color w:val="000000" w:themeColor="text1"/>
        </w:rPr>
        <w:t>Lillian Martinez</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BBAD2F1" w14:textId="3BAB02DC" w:rsidR="003D1447" w:rsidRDefault="003D1447" w:rsidP="000B05B1">
      <w:pPr>
        <w:suppressAutoHyphens/>
        <w:spacing w:after="0" w:line="240" w:lineRule="auto"/>
        <w:contextualSpacing/>
        <w:rPr>
          <w:rFonts w:cstheme="minorHAnsi"/>
          <w:color w:val="000000" w:themeColor="text1"/>
        </w:rPr>
      </w:pPr>
      <w:r>
        <w:rPr>
          <w:rFonts w:cstheme="minorHAnsi"/>
          <w:color w:val="000000" w:themeColor="text1"/>
        </w:rPr>
        <w:t xml:space="preserve">Artemis Financial is a company that develops individualized financial plans for its customers, these plans include savings, retirement, investments, and insurance. The value of secure communications to the company is crucial because this company is handling sensitive client information, including SSNs, tax information. This kind of information is  enticing for any outsiders to pry into. This company is not stated that it is strictly in the US, so international transactions would be having to be dealt with as well. A governmental restriction that might have to be considered </w:t>
      </w:r>
      <w:r w:rsidR="001111FE">
        <w:rPr>
          <w:rFonts w:cstheme="minorHAnsi"/>
          <w:color w:val="000000" w:themeColor="text1"/>
        </w:rPr>
        <w:t xml:space="preserve">regarding secure communications is ensuring that Artemis Financial explain its information sharing practices and to make sure sensitive data is secured. Because this company needs to safeguard a lot of sensitive information, a main external threat to consider is client information being targeted. Data needs to be encrypted from anyone outside of the company. Some modernization requirements that need to be considered are up to date maintenance checks regarding any found bugs and security threats. </w:t>
      </w:r>
    </w:p>
    <w:p w14:paraId="4314564F" w14:textId="77777777" w:rsidR="003D1447" w:rsidRDefault="003D1447" w:rsidP="000B05B1">
      <w:pPr>
        <w:suppressAutoHyphens/>
        <w:spacing w:after="0" w:line="240" w:lineRule="auto"/>
        <w:contextualSpacing/>
        <w:rPr>
          <w:rFonts w:cstheme="minorHAnsi"/>
          <w:color w:val="000000" w:themeColor="text1"/>
        </w:rPr>
      </w:pPr>
    </w:p>
    <w:p w14:paraId="7489C2FE" w14:textId="77777777" w:rsidR="003D1447" w:rsidRDefault="003D1447" w:rsidP="000B05B1">
      <w:pPr>
        <w:suppressAutoHyphens/>
        <w:spacing w:after="0" w:line="240" w:lineRule="auto"/>
        <w:contextualSpacing/>
        <w:rPr>
          <w:rFonts w:cstheme="minorHAnsi"/>
          <w:color w:val="000000" w:themeColor="text1"/>
        </w:rPr>
      </w:pPr>
    </w:p>
    <w:p w14:paraId="031EBFB1" w14:textId="77777777" w:rsidR="003D1447" w:rsidRDefault="003D1447" w:rsidP="000B05B1">
      <w:pPr>
        <w:suppressAutoHyphens/>
        <w:spacing w:after="0" w:line="240" w:lineRule="auto"/>
        <w:contextualSpacing/>
        <w:rPr>
          <w:rFonts w:cstheme="minorHAnsi"/>
          <w:color w:val="000000" w:themeColor="text1"/>
        </w:rPr>
      </w:pPr>
    </w:p>
    <w:p w14:paraId="730CE432" w14:textId="77777777" w:rsidR="003D1447" w:rsidRDefault="003D1447" w:rsidP="000B05B1">
      <w:pPr>
        <w:suppressAutoHyphens/>
        <w:spacing w:after="0" w:line="240" w:lineRule="auto"/>
        <w:contextualSpacing/>
        <w:rPr>
          <w:rFonts w:cstheme="minorHAnsi"/>
          <w:color w:val="000000" w:themeColor="text1"/>
        </w:rPr>
      </w:pPr>
    </w:p>
    <w:p w14:paraId="709FBE4F" w14:textId="77777777" w:rsidR="003D1447" w:rsidRDefault="003D1447"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1A603F2B" w:rsidR="531DB269" w:rsidRDefault="00822B11" w:rsidP="00822B1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Code Quality: To ensure secure coding practices and patterns. This would also control </w:t>
      </w:r>
      <w:r w:rsidR="0048314B">
        <w:rPr>
          <w:rFonts w:cstheme="minorHAnsi"/>
          <w:color w:val="000000" w:themeColor="text1"/>
        </w:rPr>
        <w:t xml:space="preserve">who can access what information through the API. </w:t>
      </w:r>
    </w:p>
    <w:p w14:paraId="0C3DF9CE" w14:textId="59BDF02D" w:rsidR="00822B11" w:rsidRDefault="00822B11" w:rsidP="00822B1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APIs: </w:t>
      </w:r>
      <w:r w:rsidR="0048314B">
        <w:rPr>
          <w:rFonts w:cstheme="minorHAnsi"/>
          <w:color w:val="000000" w:themeColor="text1"/>
        </w:rPr>
        <w:t xml:space="preserve">Controls what information is accessible to outside sources. </w:t>
      </w:r>
    </w:p>
    <w:p w14:paraId="74F23C6B" w14:textId="56EC4D4E" w:rsidR="00822B11" w:rsidRDefault="00822B11" w:rsidP="00822B1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Input Validation: </w:t>
      </w:r>
      <w:r w:rsidR="0048314B">
        <w:rPr>
          <w:rFonts w:cstheme="minorHAnsi"/>
          <w:color w:val="000000" w:themeColor="text1"/>
        </w:rPr>
        <w:t xml:space="preserve">This would be able to validate the accounts owner information. </w:t>
      </w:r>
    </w:p>
    <w:p w14:paraId="6F0C8A98" w14:textId="0A8E6444" w:rsidR="00822B11" w:rsidRDefault="00822B11" w:rsidP="00822B1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Cryptography: </w:t>
      </w:r>
      <w:r w:rsidR="0048314B">
        <w:rPr>
          <w:rFonts w:cstheme="minorHAnsi"/>
          <w:color w:val="000000" w:themeColor="text1"/>
        </w:rPr>
        <w:t xml:space="preserve">Ensures that information is properly encrypted. So that if information is accessed through the API this information is protected. </w:t>
      </w:r>
    </w:p>
    <w:p w14:paraId="7EBD4646" w14:textId="32D25EDD" w:rsidR="00822B11" w:rsidRPr="00822B11" w:rsidRDefault="00822B11" w:rsidP="00822B1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Code Error: </w:t>
      </w:r>
      <w:r w:rsidR="0048314B">
        <w:rPr>
          <w:rFonts w:cstheme="minorHAnsi"/>
          <w:color w:val="000000" w:themeColor="text1"/>
        </w:rPr>
        <w:t xml:space="preserve">This will be able to highlight any errors in the code which are weak and need to be fixed. </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lastRenderedPageBreak/>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4A62FC01" w14:textId="49A7DA85" w:rsidR="00AA55B5" w:rsidRDefault="0048314B" w:rsidP="000B05B1">
      <w:pPr>
        <w:suppressAutoHyphens/>
        <w:spacing w:after="0" w:line="240" w:lineRule="auto"/>
        <w:contextualSpacing/>
        <w:rPr>
          <w:rFonts w:cstheme="minorHAnsi"/>
          <w:color w:val="000000" w:themeColor="text1"/>
        </w:rPr>
      </w:pPr>
      <w:r>
        <w:rPr>
          <w:rFonts w:cstheme="minorHAnsi"/>
          <w:color w:val="000000" w:themeColor="text1"/>
        </w:rPr>
        <w:t>During my manual review I noticed vulnerabilities in the code</w:t>
      </w:r>
      <w:r w:rsidR="003D1447">
        <w:rPr>
          <w:rFonts w:cstheme="minorHAnsi"/>
          <w:color w:val="000000" w:themeColor="text1"/>
        </w:rPr>
        <w:t xml:space="preserve">: </w:t>
      </w:r>
      <w:r w:rsidR="00AA55B5">
        <w:rPr>
          <w:rFonts w:cstheme="minorHAnsi"/>
          <w:color w:val="000000" w:themeColor="text1"/>
        </w:rPr>
        <w:t xml:space="preserve"> </w:t>
      </w:r>
    </w:p>
    <w:p w14:paraId="5FB6472D" w14:textId="333B3CA7" w:rsidR="531DB269" w:rsidRDefault="0048314B" w:rsidP="00AA55B5">
      <w:pPr>
        <w:pStyle w:val="ListParagraph"/>
        <w:numPr>
          <w:ilvl w:val="0"/>
          <w:numId w:val="27"/>
        </w:numPr>
        <w:suppressAutoHyphens/>
        <w:spacing w:after="0" w:line="240" w:lineRule="auto"/>
        <w:rPr>
          <w:rFonts w:cstheme="minorHAnsi"/>
          <w:color w:val="000000" w:themeColor="text1"/>
        </w:rPr>
      </w:pPr>
      <w:r w:rsidRPr="00AA55B5">
        <w:rPr>
          <w:rFonts w:cstheme="minorHAnsi"/>
          <w:color w:val="000000" w:themeColor="text1"/>
        </w:rPr>
        <w:t xml:space="preserve">of input validation in Greeting Controller. </w:t>
      </w:r>
    </w:p>
    <w:p w14:paraId="2F14B9AE" w14:textId="35B1B42B" w:rsidR="00AA55B5" w:rsidRDefault="007758D3" w:rsidP="00AA55B5">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No signs of cryptography being used. </w:t>
      </w:r>
    </w:p>
    <w:p w14:paraId="71D2F463" w14:textId="7A8C39D0" w:rsidR="007758D3" w:rsidRDefault="007758D3" w:rsidP="00AA55B5">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Does not use HTTPS, this can be used when sharing sensitive information.</w:t>
      </w:r>
    </w:p>
    <w:p w14:paraId="0922F905" w14:textId="2F2B7CCE" w:rsidR="007758D3" w:rsidRPr="003D1447" w:rsidRDefault="007758D3" w:rsidP="003D1447">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No authentication system in place for verification uses.</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2A2FAFD6" w14:textId="3080F053" w:rsidR="007D1FD3" w:rsidRDefault="007D1FD3" w:rsidP="007D1FD3">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 xml:space="preserve">Bcprov-jdk15on-1.46.jar : </w:t>
      </w:r>
      <w:r w:rsidR="00DF2BAB">
        <w:rPr>
          <w:rFonts w:cstheme="minorHAnsi"/>
          <w:color w:val="000000" w:themeColor="text1"/>
        </w:rPr>
        <w:t xml:space="preserve">This has a lot of vulnerabilities, to fix this we would need to update to the latest version of Bouncy Castle. </w:t>
      </w:r>
    </w:p>
    <w:p w14:paraId="6D59CF33" w14:textId="77777777" w:rsidR="007D1FD3" w:rsidRPr="007D1FD3" w:rsidRDefault="007D1FD3" w:rsidP="007D1FD3">
      <w:pPr>
        <w:pStyle w:val="ListParagraph"/>
        <w:rPr>
          <w:rFonts w:cstheme="minorHAnsi"/>
          <w:color w:val="000000" w:themeColor="text1"/>
        </w:rPr>
      </w:pPr>
    </w:p>
    <w:p w14:paraId="66A1EEFA" w14:textId="3F468A09" w:rsidR="007D1FD3" w:rsidRDefault="007D1FD3" w:rsidP="007D1FD3">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Hibernate-validator-6.0.18.Final.jar</w:t>
      </w:r>
      <w:r w:rsidR="00DF2BAB">
        <w:rPr>
          <w:rFonts w:cstheme="minorHAnsi"/>
          <w:color w:val="000000" w:themeColor="text1"/>
        </w:rPr>
        <w:t xml:space="preserve"> : one vulnerability, to fix this we need to update to the most current version. </w:t>
      </w:r>
    </w:p>
    <w:p w14:paraId="3A7E81D6" w14:textId="77777777" w:rsidR="007D1FD3" w:rsidRPr="007D1FD3" w:rsidRDefault="007D1FD3" w:rsidP="007D1FD3">
      <w:pPr>
        <w:pStyle w:val="ListParagraph"/>
        <w:rPr>
          <w:rFonts w:cstheme="minorHAnsi"/>
          <w:color w:val="000000" w:themeColor="text1"/>
        </w:rPr>
      </w:pPr>
    </w:p>
    <w:p w14:paraId="07F76F89" w14:textId="1A3F0AA4" w:rsidR="007D1FD3" w:rsidRDefault="007D1FD3" w:rsidP="007D1FD3">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Jackson-databind-2.10.2.jar</w:t>
      </w:r>
      <w:r w:rsidR="00DF2BAB">
        <w:rPr>
          <w:rFonts w:cstheme="minorHAnsi"/>
          <w:color w:val="000000" w:themeColor="text1"/>
        </w:rPr>
        <w:t xml:space="preserve"> : One vulnerability, the solution would also be to update to the latest version.</w:t>
      </w:r>
    </w:p>
    <w:p w14:paraId="3AC728EC" w14:textId="77777777" w:rsidR="007D1FD3" w:rsidRPr="007D1FD3" w:rsidRDefault="007D1FD3" w:rsidP="007D1FD3">
      <w:pPr>
        <w:pStyle w:val="ListParagraph"/>
        <w:rPr>
          <w:rFonts w:cstheme="minorHAnsi"/>
          <w:color w:val="000000" w:themeColor="text1"/>
        </w:rPr>
      </w:pPr>
    </w:p>
    <w:p w14:paraId="18E8EC8A" w14:textId="646B144F" w:rsidR="007D1FD3" w:rsidRDefault="007D1FD3" w:rsidP="007D1FD3">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Log4j-api-2.12.1.jar</w:t>
      </w:r>
      <w:r w:rsidR="00DF2BAB">
        <w:rPr>
          <w:rFonts w:cstheme="minorHAnsi"/>
          <w:color w:val="000000" w:themeColor="text1"/>
        </w:rPr>
        <w:t xml:space="preserve"> : one vulnerability, to fix this we just need to update to the latest version 2.13.1 </w:t>
      </w:r>
    </w:p>
    <w:p w14:paraId="2CB6D333" w14:textId="77777777" w:rsidR="007D1FD3" w:rsidRPr="007D1FD3" w:rsidRDefault="007D1FD3" w:rsidP="007D1FD3">
      <w:pPr>
        <w:pStyle w:val="ListParagraph"/>
        <w:rPr>
          <w:rFonts w:cstheme="minorHAnsi"/>
          <w:color w:val="000000" w:themeColor="text1"/>
        </w:rPr>
      </w:pPr>
    </w:p>
    <w:p w14:paraId="66F3A967" w14:textId="76E20BBF" w:rsidR="007D1FD3" w:rsidRDefault="007D1FD3" w:rsidP="007D1FD3">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Tomcat-embed-core-9.0.30.jar</w:t>
      </w:r>
      <w:r w:rsidR="00DF2BAB">
        <w:rPr>
          <w:rFonts w:cstheme="minorHAnsi"/>
          <w:color w:val="000000" w:themeColor="text1"/>
        </w:rPr>
        <w:t xml:space="preserve"> : three vulnerabilities found </w:t>
      </w:r>
      <w:r w:rsidR="007758D3">
        <w:rPr>
          <w:rFonts w:cstheme="minorHAnsi"/>
          <w:color w:val="000000" w:themeColor="text1"/>
        </w:rPr>
        <w:t>here;</w:t>
      </w:r>
      <w:r w:rsidR="00DF2BAB">
        <w:rPr>
          <w:rFonts w:cstheme="minorHAnsi"/>
          <w:color w:val="000000" w:themeColor="text1"/>
        </w:rPr>
        <w:t xml:space="preserve"> the solution would be to update to Apache Tomcat.</w:t>
      </w:r>
    </w:p>
    <w:p w14:paraId="3060DF57" w14:textId="77777777" w:rsidR="00DF2BAB" w:rsidRPr="00DF2BAB" w:rsidRDefault="00DF2BAB" w:rsidP="00DF2BAB">
      <w:pPr>
        <w:pStyle w:val="ListParagraph"/>
        <w:rPr>
          <w:rFonts w:cstheme="minorHAnsi"/>
          <w:color w:val="000000" w:themeColor="text1"/>
        </w:rPr>
      </w:pPr>
    </w:p>
    <w:p w14:paraId="47C01E8D" w14:textId="59C66FCE" w:rsidR="00DF2BAB" w:rsidRDefault="00DF2BAB" w:rsidP="007D1FD3">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 xml:space="preserve">Snakeyami-1.25.jar : </w:t>
      </w:r>
      <w:r w:rsidR="007758D3">
        <w:rPr>
          <w:rFonts w:cstheme="minorHAnsi"/>
          <w:color w:val="000000" w:themeColor="text1"/>
        </w:rPr>
        <w:t>one vulnerability, to fix this also update to the latest version.</w:t>
      </w:r>
    </w:p>
    <w:p w14:paraId="3E2046F5" w14:textId="77777777" w:rsidR="00DF2BAB" w:rsidRPr="00DF2BAB" w:rsidRDefault="00DF2BAB" w:rsidP="00DF2BAB">
      <w:pPr>
        <w:pStyle w:val="ListParagraph"/>
        <w:rPr>
          <w:rFonts w:cstheme="minorHAnsi"/>
          <w:color w:val="000000" w:themeColor="text1"/>
        </w:rPr>
      </w:pPr>
    </w:p>
    <w:p w14:paraId="45A09FD3" w14:textId="261556FA" w:rsidR="00DF2BAB" w:rsidRDefault="00DF2BAB" w:rsidP="007D1FD3">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Spring-</w:t>
      </w:r>
      <w:r w:rsidR="007758D3">
        <w:rPr>
          <w:rFonts w:cstheme="minorHAnsi"/>
          <w:color w:val="000000" w:themeColor="text1"/>
        </w:rPr>
        <w:t xml:space="preserve">core </w:t>
      </w:r>
      <w:r>
        <w:rPr>
          <w:rFonts w:cstheme="minorHAnsi"/>
          <w:color w:val="000000" w:themeColor="text1"/>
        </w:rPr>
        <w:t xml:space="preserve">-2.2.4.RELEASE.jar: </w:t>
      </w:r>
      <w:r w:rsidR="007758D3">
        <w:rPr>
          <w:rFonts w:cstheme="minorHAnsi"/>
          <w:color w:val="000000" w:themeColor="text1"/>
        </w:rPr>
        <w:t>Four vulnerabilities found here; the solution would be update to the current version.</w:t>
      </w:r>
    </w:p>
    <w:p w14:paraId="6622AA46" w14:textId="77777777" w:rsidR="00DF2BAB" w:rsidRPr="007758D3" w:rsidRDefault="00DF2BAB" w:rsidP="007758D3">
      <w:pPr>
        <w:suppressAutoHyphens/>
        <w:spacing w:after="0" w:line="240" w:lineRule="auto"/>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03A02F17" w:rsidR="322AA2CB" w:rsidRPr="000B05B1" w:rsidRDefault="0048314B" w:rsidP="00DC5AB3">
      <w:pPr>
        <w:suppressAutoHyphens/>
        <w:spacing w:after="0" w:line="240" w:lineRule="auto"/>
        <w:contextualSpacing/>
        <w:rPr>
          <w:rFonts w:cstheme="minorHAnsi"/>
        </w:rPr>
      </w:pPr>
      <w:r>
        <w:rPr>
          <w:rFonts w:cstheme="minorHAnsi"/>
          <w:color w:val="000000" w:themeColor="text1"/>
        </w:rPr>
        <w:t>To fix the vulnerability findings would first be to update the systems to the latest versions</w:t>
      </w:r>
      <w:r w:rsidR="007758D3">
        <w:rPr>
          <w:rFonts w:cstheme="minorHAnsi"/>
          <w:color w:val="000000" w:themeColor="text1"/>
        </w:rPr>
        <w:t xml:space="preserve"> of the vulnerabilities. Such as Snakeyami, Apache Tomcat, Bouncy Castle, and also hibernate validator. </w:t>
      </w:r>
      <w:r>
        <w:rPr>
          <w:rFonts w:cstheme="minorHAnsi"/>
          <w:color w:val="000000" w:themeColor="text1"/>
        </w:rPr>
        <w:t xml:space="preserve"> </w:t>
      </w:r>
      <w:r w:rsidR="007758D3">
        <w:rPr>
          <w:rFonts w:cstheme="minorHAnsi"/>
          <w:color w:val="000000" w:themeColor="text1"/>
        </w:rPr>
        <w:t xml:space="preserve">We can </w:t>
      </w:r>
      <w:r w:rsidR="007758D3">
        <w:rPr>
          <w:rFonts w:cstheme="minorHAnsi"/>
          <w:color w:val="000000" w:themeColor="text1"/>
        </w:rPr>
        <w:lastRenderedPageBreak/>
        <w:t>also implement HTTPS so that all client information is secure</w:t>
      </w:r>
      <w:r w:rsidR="003D1447">
        <w:rPr>
          <w:rFonts w:cstheme="minorHAnsi"/>
          <w:color w:val="000000" w:themeColor="text1"/>
        </w:rPr>
        <w:t xml:space="preserve">, and this will help to prevent outsiders from prying into the information. Also adding an authentication system so that we can protect the client information. </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82492" w14:textId="77777777" w:rsidR="00B64574" w:rsidRDefault="00B64574" w:rsidP="002F3F84">
      <w:r>
        <w:separator/>
      </w:r>
    </w:p>
  </w:endnote>
  <w:endnote w:type="continuationSeparator" w:id="0">
    <w:p w14:paraId="6C1018F1" w14:textId="77777777" w:rsidR="00B64574" w:rsidRDefault="00B64574" w:rsidP="002F3F84">
      <w:r>
        <w:continuationSeparator/>
      </w:r>
    </w:p>
  </w:endnote>
  <w:endnote w:type="continuationNotice" w:id="1">
    <w:p w14:paraId="6676B835" w14:textId="77777777" w:rsidR="00B64574" w:rsidRDefault="00B645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6306B" w14:textId="77777777" w:rsidR="00B64574" w:rsidRDefault="00B64574" w:rsidP="002F3F84">
      <w:r>
        <w:separator/>
      </w:r>
    </w:p>
  </w:footnote>
  <w:footnote w:type="continuationSeparator" w:id="0">
    <w:p w14:paraId="5FCB8472" w14:textId="77777777" w:rsidR="00B64574" w:rsidRDefault="00B64574" w:rsidP="002F3F84">
      <w:r>
        <w:continuationSeparator/>
      </w:r>
    </w:p>
  </w:footnote>
  <w:footnote w:type="continuationNotice" w:id="1">
    <w:p w14:paraId="5E2712D0" w14:textId="77777777" w:rsidR="00B64574" w:rsidRDefault="00B6457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488A3D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4FB60CF"/>
    <w:multiLevelType w:val="hybridMultilevel"/>
    <w:tmpl w:val="F77AC6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5" w15:restartNumberingAfterBreak="0">
    <w:nsid w:val="7A4F7581"/>
    <w:multiLevelType w:val="hybridMultilevel"/>
    <w:tmpl w:val="BD40D3FC"/>
    <w:lvl w:ilvl="0" w:tplc="579A1004">
      <w:start w:val="3"/>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3"/>
  </w:num>
  <w:num w:numId="2" w16cid:durableId="1080641033">
    <w:abstractNumId w:val="8"/>
  </w:num>
  <w:num w:numId="3" w16cid:durableId="48696316">
    <w:abstractNumId w:val="6"/>
  </w:num>
  <w:num w:numId="4" w16cid:durableId="400517338">
    <w:abstractNumId w:val="24"/>
  </w:num>
  <w:num w:numId="5" w16cid:durableId="1327516238">
    <w:abstractNumId w:val="21"/>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9"/>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2"/>
  </w:num>
  <w:num w:numId="19" w16cid:durableId="189877605">
    <w:abstractNumId w:val="5"/>
  </w:num>
  <w:num w:numId="20" w16cid:durableId="1198857267">
    <w:abstractNumId w:val="22"/>
  </w:num>
  <w:num w:numId="21" w16cid:durableId="1595164647">
    <w:abstractNumId w:val="26"/>
  </w:num>
  <w:num w:numId="22" w16cid:durableId="502403426">
    <w:abstractNumId w:val="9"/>
  </w:num>
  <w:num w:numId="23" w16cid:durableId="1402559692">
    <w:abstractNumId w:val="2"/>
  </w:num>
  <w:num w:numId="24" w16cid:durableId="210264192">
    <w:abstractNumId w:val="17"/>
  </w:num>
  <w:num w:numId="25" w16cid:durableId="318656350">
    <w:abstractNumId w:val="4"/>
  </w:num>
  <w:num w:numId="26" w16cid:durableId="285937869">
    <w:abstractNumId w:val="25"/>
  </w:num>
  <w:num w:numId="27" w16cid:durableId="14218699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11FE"/>
    <w:rsid w:val="00113667"/>
    <w:rsid w:val="001240EF"/>
    <w:rsid w:val="00125FEF"/>
    <w:rsid w:val="0013182C"/>
    <w:rsid w:val="0016475A"/>
    <w:rsid w:val="001650C9"/>
    <w:rsid w:val="00173CC0"/>
    <w:rsid w:val="00187548"/>
    <w:rsid w:val="001A381D"/>
    <w:rsid w:val="001C55A7"/>
    <w:rsid w:val="001E2BC4"/>
    <w:rsid w:val="001E2DA3"/>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10901"/>
    <w:rsid w:val="00321D27"/>
    <w:rsid w:val="003221D7"/>
    <w:rsid w:val="0032740C"/>
    <w:rsid w:val="00352FD0"/>
    <w:rsid w:val="003726AD"/>
    <w:rsid w:val="0037344C"/>
    <w:rsid w:val="00393181"/>
    <w:rsid w:val="003A0BF9"/>
    <w:rsid w:val="003A2F8A"/>
    <w:rsid w:val="003C2AE6"/>
    <w:rsid w:val="003D1447"/>
    <w:rsid w:val="003D5918"/>
    <w:rsid w:val="003E399D"/>
    <w:rsid w:val="003E5350"/>
    <w:rsid w:val="003F32E7"/>
    <w:rsid w:val="003F4787"/>
    <w:rsid w:val="003F695D"/>
    <w:rsid w:val="004079F2"/>
    <w:rsid w:val="004333E0"/>
    <w:rsid w:val="004609FD"/>
    <w:rsid w:val="00460DE5"/>
    <w:rsid w:val="0046151B"/>
    <w:rsid w:val="00462F70"/>
    <w:rsid w:val="004802CA"/>
    <w:rsid w:val="0048314B"/>
    <w:rsid w:val="00485402"/>
    <w:rsid w:val="004968A6"/>
    <w:rsid w:val="004B3B08"/>
    <w:rsid w:val="004C3F71"/>
    <w:rsid w:val="004D2055"/>
    <w:rsid w:val="004D4292"/>
    <w:rsid w:val="004D476B"/>
    <w:rsid w:val="004E0139"/>
    <w:rsid w:val="004E4144"/>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D5F75"/>
    <w:rsid w:val="005F574E"/>
    <w:rsid w:val="00633225"/>
    <w:rsid w:val="006955A1"/>
    <w:rsid w:val="006B66FE"/>
    <w:rsid w:val="006B75EE"/>
    <w:rsid w:val="006C197D"/>
    <w:rsid w:val="006C3269"/>
    <w:rsid w:val="006F2F77"/>
    <w:rsid w:val="00700D10"/>
    <w:rsid w:val="00701A84"/>
    <w:rsid w:val="007033DB"/>
    <w:rsid w:val="00705D42"/>
    <w:rsid w:val="007205AF"/>
    <w:rsid w:val="00733508"/>
    <w:rsid w:val="007415E6"/>
    <w:rsid w:val="00760100"/>
    <w:rsid w:val="007617B2"/>
    <w:rsid w:val="00761B04"/>
    <w:rsid w:val="007758D3"/>
    <w:rsid w:val="00776757"/>
    <w:rsid w:val="0078046E"/>
    <w:rsid w:val="007C4CA8"/>
    <w:rsid w:val="007D1FD3"/>
    <w:rsid w:val="007E5EA6"/>
    <w:rsid w:val="00801F57"/>
    <w:rsid w:val="00811600"/>
    <w:rsid w:val="00812410"/>
    <w:rsid w:val="008162CD"/>
    <w:rsid w:val="00822B11"/>
    <w:rsid w:val="00841BCB"/>
    <w:rsid w:val="00844756"/>
    <w:rsid w:val="00844851"/>
    <w:rsid w:val="00847593"/>
    <w:rsid w:val="00861EC1"/>
    <w:rsid w:val="008C6105"/>
    <w:rsid w:val="008E7E10"/>
    <w:rsid w:val="008F26B4"/>
    <w:rsid w:val="008F3828"/>
    <w:rsid w:val="0090104E"/>
    <w:rsid w:val="00921C2E"/>
    <w:rsid w:val="009279EB"/>
    <w:rsid w:val="00940B1A"/>
    <w:rsid w:val="00944D65"/>
    <w:rsid w:val="0095020C"/>
    <w:rsid w:val="00966538"/>
    <w:rsid w:val="009714E8"/>
    <w:rsid w:val="00974AE3"/>
    <w:rsid w:val="009774F3"/>
    <w:rsid w:val="00985428"/>
    <w:rsid w:val="009B0AA5"/>
    <w:rsid w:val="009B1496"/>
    <w:rsid w:val="009C11B9"/>
    <w:rsid w:val="009C6202"/>
    <w:rsid w:val="00A12BCB"/>
    <w:rsid w:val="00A34D74"/>
    <w:rsid w:val="00A36CDD"/>
    <w:rsid w:val="00A45B2C"/>
    <w:rsid w:val="00A472D7"/>
    <w:rsid w:val="00A57A92"/>
    <w:rsid w:val="00A71C4B"/>
    <w:rsid w:val="00A728D4"/>
    <w:rsid w:val="00A9068B"/>
    <w:rsid w:val="00AA55B5"/>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562FA"/>
    <w:rsid w:val="00B64574"/>
    <w:rsid w:val="00B66A6E"/>
    <w:rsid w:val="00B70EF1"/>
    <w:rsid w:val="00BB1033"/>
    <w:rsid w:val="00BD4019"/>
    <w:rsid w:val="00BE22B6"/>
    <w:rsid w:val="00BE5AC6"/>
    <w:rsid w:val="00BF2E4C"/>
    <w:rsid w:val="00BF4E7E"/>
    <w:rsid w:val="00C06A29"/>
    <w:rsid w:val="00C40227"/>
    <w:rsid w:val="00C41B36"/>
    <w:rsid w:val="00C56FC2"/>
    <w:rsid w:val="00C701EC"/>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DF2BAB"/>
    <w:rsid w:val="00E02BD0"/>
    <w:rsid w:val="00E2188F"/>
    <w:rsid w:val="00E2280C"/>
    <w:rsid w:val="00E51AA6"/>
    <w:rsid w:val="00E66FC0"/>
    <w:rsid w:val="00E81328"/>
    <w:rsid w:val="00E83958"/>
    <w:rsid w:val="00E8646B"/>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4</Pages>
  <Words>884</Words>
  <Characters>504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5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Lillian Martinez</cp:lastModifiedBy>
  <cp:revision>4</cp:revision>
  <dcterms:created xsi:type="dcterms:W3CDTF">2024-07-21T20:28:00Z</dcterms:created>
  <dcterms:modified xsi:type="dcterms:W3CDTF">2024-07-22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